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69ACC" w14:textId="77777777" w:rsidR="00116D5E" w:rsidRPr="0028033E" w:rsidRDefault="00116D5E" w:rsidP="00C523F4">
      <w:pPr>
        <w:pStyle w:val="Tytu"/>
        <w:tabs>
          <w:tab w:val="left" w:pos="337"/>
          <w:tab w:val="center" w:pos="5613"/>
        </w:tabs>
        <w:rPr>
          <w:color w:val="000000"/>
        </w:rPr>
      </w:pPr>
      <w:bookmarkStart w:id="0" w:name="_Hlk2459239"/>
      <w:r w:rsidRPr="0028033E">
        <w:rPr>
          <w:color w:val="000000"/>
        </w:rPr>
        <w:t>WNIOSEK</w:t>
      </w:r>
      <w:r w:rsidR="004E4C7B" w:rsidRPr="0028033E">
        <w:rPr>
          <w:color w:val="000000"/>
        </w:rPr>
        <w:t xml:space="preserve"> </w:t>
      </w:r>
      <w:r w:rsidR="00194053" w:rsidRPr="0028033E">
        <w:rPr>
          <w:color w:val="000000"/>
        </w:rPr>
        <w:t>O WYPŁATĘ STYPENDIUM</w:t>
      </w:r>
    </w:p>
    <w:p w14:paraId="4E1D5B1A" w14:textId="77777777" w:rsidR="00D2768F" w:rsidRPr="00FB1087" w:rsidRDefault="00D2768F" w:rsidP="004A35C0">
      <w:pPr>
        <w:pStyle w:val="Tytu"/>
        <w:tabs>
          <w:tab w:val="left" w:pos="337"/>
          <w:tab w:val="center" w:pos="5613"/>
        </w:tabs>
        <w:rPr>
          <w:color w:val="000000"/>
        </w:rPr>
      </w:pPr>
      <w:r w:rsidRPr="00FB1087">
        <w:rPr>
          <w:color w:val="000000"/>
        </w:rPr>
        <w:t xml:space="preserve">Program finansowego wsparcia wyjazdów zagranicznych doktorantów </w:t>
      </w:r>
    </w:p>
    <w:p w14:paraId="573CC9DD" w14:textId="77777777" w:rsidR="004E2E0D" w:rsidRPr="00FB1087" w:rsidRDefault="00D2768F" w:rsidP="004A35C0">
      <w:pPr>
        <w:pStyle w:val="Tytu"/>
        <w:tabs>
          <w:tab w:val="left" w:pos="337"/>
          <w:tab w:val="center" w:pos="5613"/>
        </w:tabs>
        <w:rPr>
          <w:i/>
          <w:color w:val="000000"/>
        </w:rPr>
      </w:pPr>
      <w:r w:rsidRPr="00FB1087">
        <w:rPr>
          <w:color w:val="000000"/>
        </w:rPr>
        <w:t>Uniwersytetu Warszawskiego w celach naukowych i dydaktycznych</w:t>
      </w:r>
      <w:r w:rsidR="009E4A58" w:rsidRPr="00FB1087">
        <w:rPr>
          <w:color w:val="000000"/>
        </w:rPr>
        <w:t xml:space="preserve">        </w:t>
      </w:r>
    </w:p>
    <w:p w14:paraId="5218FFD2" w14:textId="77777777" w:rsidR="00327D9D" w:rsidRPr="006C25CF" w:rsidRDefault="00EB3C8B" w:rsidP="00327D9D">
      <w:pPr>
        <w:jc w:val="center"/>
        <w:rPr>
          <w:color w:val="000000"/>
          <w:sz w:val="18"/>
          <w:szCs w:val="18"/>
        </w:rPr>
      </w:pPr>
      <w:r w:rsidRPr="006C25CF">
        <w:rPr>
          <w:b/>
          <w:color w:val="000000"/>
        </w:rPr>
        <w:t>BWZ/</w:t>
      </w:r>
      <w:r w:rsidR="006665DC">
        <w:rPr>
          <w:b/>
          <w:color w:val="000000"/>
        </w:rPr>
        <w:t>ZIP/</w:t>
      </w:r>
      <w:r w:rsidR="00695BD0" w:rsidRPr="006C25CF">
        <w:rPr>
          <w:b/>
          <w:color w:val="000000"/>
        </w:rPr>
        <w:t>………...</w:t>
      </w:r>
      <w:r w:rsidR="00D2768F" w:rsidRPr="006C25CF">
        <w:rPr>
          <w:b/>
          <w:color w:val="000000"/>
        </w:rPr>
        <w:t>……</w:t>
      </w:r>
      <w:r w:rsidR="00327D9D" w:rsidRPr="006C25CF">
        <w:rPr>
          <w:b/>
          <w:color w:val="000000"/>
        </w:rPr>
        <w:t>…</w:t>
      </w:r>
      <w:r w:rsidR="00B16086" w:rsidRPr="006C25CF">
        <w:rPr>
          <w:b/>
          <w:color w:val="000000"/>
        </w:rPr>
        <w:t>..</w:t>
      </w:r>
      <w:r w:rsidR="00D2768F" w:rsidRPr="006C25CF">
        <w:rPr>
          <w:b/>
          <w:color w:val="000000"/>
        </w:rPr>
        <w:t>…..</w:t>
      </w:r>
    </w:p>
    <w:p w14:paraId="241B01A5" w14:textId="77777777" w:rsidR="00327D9D" w:rsidRDefault="00327D9D" w:rsidP="00D2768F">
      <w:pPr>
        <w:jc w:val="right"/>
        <w:rPr>
          <w:color w:val="000000"/>
          <w:sz w:val="18"/>
          <w:szCs w:val="18"/>
        </w:rPr>
      </w:pPr>
    </w:p>
    <w:p w14:paraId="3B1ACF10" w14:textId="77777777" w:rsidR="00327D9D" w:rsidRDefault="00327D9D" w:rsidP="00D2768F">
      <w:pPr>
        <w:jc w:val="right"/>
        <w:rPr>
          <w:color w:val="000000"/>
          <w:sz w:val="16"/>
          <w:szCs w:val="16"/>
        </w:rPr>
      </w:pPr>
    </w:p>
    <w:p w14:paraId="0E867487" w14:textId="77777777" w:rsidR="006665DC" w:rsidRDefault="006665DC" w:rsidP="00D2768F">
      <w:pPr>
        <w:jc w:val="right"/>
        <w:rPr>
          <w:color w:val="000000"/>
          <w:sz w:val="16"/>
          <w:szCs w:val="16"/>
        </w:rPr>
      </w:pPr>
    </w:p>
    <w:p w14:paraId="57311F1B" w14:textId="77777777" w:rsidR="004A35C0" w:rsidRDefault="004A35C0" w:rsidP="00D2768F">
      <w:pPr>
        <w:jc w:val="right"/>
        <w:rPr>
          <w:i/>
          <w:color w:val="000000"/>
          <w:sz w:val="18"/>
          <w:szCs w:val="18"/>
        </w:rPr>
      </w:pPr>
      <w:r w:rsidRPr="00B742E4">
        <w:rPr>
          <w:color w:val="000000"/>
          <w:sz w:val="16"/>
          <w:szCs w:val="16"/>
        </w:rPr>
        <w:t>..............................................</w:t>
      </w:r>
      <w:r w:rsidRPr="00B742E4">
        <w:rPr>
          <w:i/>
          <w:color w:val="000000"/>
          <w:sz w:val="18"/>
          <w:szCs w:val="18"/>
        </w:rPr>
        <w:t xml:space="preserve"> </w:t>
      </w:r>
      <w:r w:rsidRPr="00B742E4">
        <w:rPr>
          <w:i/>
          <w:color w:val="000000"/>
          <w:sz w:val="18"/>
          <w:szCs w:val="18"/>
        </w:rPr>
        <w:br/>
        <w:t xml:space="preserve">                                                                            </w:t>
      </w:r>
      <w:r w:rsidRPr="00B742E4">
        <w:rPr>
          <w:i/>
          <w:color w:val="000000"/>
          <w:sz w:val="22"/>
          <w:szCs w:val="22"/>
        </w:rPr>
        <w:t xml:space="preserve"> </w:t>
      </w:r>
      <w:r w:rsidRPr="00B742E4">
        <w:rPr>
          <w:i/>
          <w:color w:val="000000"/>
          <w:sz w:val="18"/>
          <w:szCs w:val="18"/>
        </w:rPr>
        <w:t xml:space="preserve">                                </w:t>
      </w:r>
      <w:r w:rsidR="0013406A" w:rsidRPr="00B742E4">
        <w:rPr>
          <w:i/>
          <w:color w:val="000000"/>
          <w:sz w:val="18"/>
          <w:szCs w:val="18"/>
        </w:rPr>
        <w:t xml:space="preserve">   </w:t>
      </w:r>
      <w:r w:rsidRPr="00B742E4">
        <w:rPr>
          <w:i/>
          <w:color w:val="000000"/>
          <w:sz w:val="18"/>
          <w:szCs w:val="18"/>
        </w:rPr>
        <w:t>data rejestracji w BWZ</w:t>
      </w:r>
    </w:p>
    <w:p w14:paraId="12833444" w14:textId="77777777" w:rsidR="00194053" w:rsidRPr="008E4231" w:rsidRDefault="00194053" w:rsidP="008E4231">
      <w:pPr>
        <w:rPr>
          <w:color w:val="000000"/>
          <w:sz w:val="18"/>
          <w:szCs w:val="18"/>
        </w:rPr>
      </w:pPr>
    </w:p>
    <w:p w14:paraId="4E78C5EE" w14:textId="77777777" w:rsidR="00194053" w:rsidRPr="00194053" w:rsidRDefault="00194053" w:rsidP="00194053">
      <w:pPr>
        <w:rPr>
          <w:b/>
          <w:color w:val="000000"/>
        </w:rPr>
      </w:pPr>
      <w:r w:rsidRPr="00194053">
        <w:rPr>
          <w:b/>
          <w:color w:val="000000"/>
        </w:rPr>
        <w:t xml:space="preserve">Imię i nazwisko: </w:t>
      </w:r>
    </w:p>
    <w:p w14:paraId="0A4E2244" w14:textId="77777777" w:rsidR="00194053" w:rsidRPr="00194053" w:rsidRDefault="00194053" w:rsidP="00194053">
      <w:pPr>
        <w:rPr>
          <w:b/>
          <w:bCs/>
          <w:iCs/>
          <w:color w:val="000000"/>
        </w:rPr>
      </w:pPr>
      <w:r w:rsidRPr="00194053">
        <w:rPr>
          <w:b/>
          <w:bCs/>
          <w:iCs/>
          <w:color w:val="000000"/>
        </w:rPr>
        <w:t xml:space="preserve">Numer indeksu: </w:t>
      </w:r>
    </w:p>
    <w:p w14:paraId="72854645" w14:textId="77777777" w:rsidR="00194053" w:rsidRDefault="00194053" w:rsidP="00194053">
      <w:pPr>
        <w:rPr>
          <w:b/>
          <w:bCs/>
          <w:iCs/>
          <w:color w:val="000000"/>
        </w:rPr>
      </w:pPr>
      <w:r w:rsidRPr="00194053">
        <w:rPr>
          <w:b/>
          <w:bCs/>
          <w:iCs/>
          <w:color w:val="000000"/>
        </w:rPr>
        <w:t>Rok studiów:</w:t>
      </w:r>
      <w:r>
        <w:rPr>
          <w:b/>
          <w:bCs/>
          <w:iCs/>
          <w:color w:val="000000"/>
        </w:rPr>
        <w:t xml:space="preserve"> </w:t>
      </w:r>
    </w:p>
    <w:p w14:paraId="7DE5AE6A" w14:textId="77777777" w:rsidR="00194053" w:rsidRDefault="00194053" w:rsidP="00194053">
      <w:pPr>
        <w:rPr>
          <w:b/>
          <w:bCs/>
          <w:iCs/>
          <w:color w:val="000000"/>
        </w:rPr>
      </w:pPr>
      <w:r w:rsidRPr="00194053">
        <w:rPr>
          <w:b/>
          <w:bCs/>
          <w:iCs/>
          <w:color w:val="000000"/>
        </w:rPr>
        <w:t>Jednostka UW:</w:t>
      </w:r>
      <w:r w:rsidR="0034307B">
        <w:rPr>
          <w:b/>
          <w:bCs/>
          <w:iCs/>
          <w:color w:val="000000"/>
        </w:rPr>
        <w:t xml:space="preserve"> </w:t>
      </w:r>
    </w:p>
    <w:p w14:paraId="6F610154" w14:textId="77777777" w:rsidR="0034307B" w:rsidRDefault="0034307B" w:rsidP="00194053">
      <w:pPr>
        <w:rPr>
          <w:b/>
          <w:bCs/>
          <w:iCs/>
          <w:color w:val="000000"/>
        </w:rPr>
      </w:pPr>
    </w:p>
    <w:p w14:paraId="777CF836" w14:textId="77777777" w:rsidR="0034307B" w:rsidRDefault="0034307B" w:rsidP="00194053">
      <w:pPr>
        <w:rPr>
          <w:b/>
          <w:bCs/>
          <w:iCs/>
          <w:color w:val="000000"/>
        </w:rPr>
      </w:pPr>
      <w:r>
        <w:rPr>
          <w:b/>
          <w:bCs/>
          <w:iCs/>
          <w:color w:val="000000"/>
        </w:rPr>
        <w:t xml:space="preserve">Miejsce wyjazdu (miasto, państwo): </w:t>
      </w:r>
    </w:p>
    <w:p w14:paraId="104B23D6" w14:textId="77777777" w:rsidR="00FB1087" w:rsidRDefault="00FB1087" w:rsidP="00194053">
      <w:pPr>
        <w:rPr>
          <w:b/>
          <w:bCs/>
          <w:iCs/>
          <w:color w:val="000000"/>
        </w:rPr>
      </w:pPr>
      <w:r>
        <w:rPr>
          <w:b/>
          <w:bCs/>
          <w:iCs/>
          <w:color w:val="000000"/>
        </w:rPr>
        <w:t xml:space="preserve">Środek podróży: </w:t>
      </w:r>
    </w:p>
    <w:p w14:paraId="2DAA71BB" w14:textId="77777777" w:rsidR="0034307B" w:rsidRPr="00FB1087" w:rsidRDefault="0034307B" w:rsidP="00194053">
      <w:pPr>
        <w:rPr>
          <w:b/>
          <w:bCs/>
          <w:iCs/>
          <w:color w:val="000000"/>
        </w:rPr>
      </w:pPr>
      <w:r w:rsidRPr="00FB1087">
        <w:rPr>
          <w:b/>
          <w:bCs/>
          <w:iCs/>
          <w:color w:val="000000"/>
        </w:rPr>
        <w:t xml:space="preserve">Data wyjazdu (dzień, godzina): </w:t>
      </w:r>
    </w:p>
    <w:p w14:paraId="7ED9D41E" w14:textId="77777777" w:rsidR="0034307B" w:rsidRPr="00FB1087" w:rsidRDefault="0034307B" w:rsidP="00194053">
      <w:pPr>
        <w:rPr>
          <w:b/>
          <w:bCs/>
          <w:iCs/>
          <w:color w:val="000000"/>
        </w:rPr>
      </w:pPr>
      <w:r w:rsidRPr="00FB1087">
        <w:rPr>
          <w:b/>
          <w:bCs/>
          <w:iCs/>
          <w:color w:val="000000"/>
        </w:rPr>
        <w:t xml:space="preserve">Data powrotu (dzień, godzina): </w:t>
      </w:r>
    </w:p>
    <w:p w14:paraId="05AB8427" w14:textId="77777777" w:rsidR="0034307B" w:rsidRPr="00FB1087" w:rsidRDefault="00FB1087" w:rsidP="00194053">
      <w:pPr>
        <w:rPr>
          <w:b/>
          <w:bCs/>
          <w:iCs/>
          <w:color w:val="000000"/>
        </w:rPr>
      </w:pPr>
      <w:r w:rsidRPr="00FB1087">
        <w:rPr>
          <w:b/>
          <w:bCs/>
          <w:iCs/>
          <w:color w:val="000000"/>
        </w:rPr>
        <w:t xml:space="preserve">Liczba dni pobytu: </w:t>
      </w:r>
    </w:p>
    <w:p w14:paraId="1FF98C62" w14:textId="77777777" w:rsidR="00FB1087" w:rsidRPr="00FB1087" w:rsidRDefault="00FB1087" w:rsidP="00194053">
      <w:pPr>
        <w:rPr>
          <w:b/>
          <w:bCs/>
          <w:iCs/>
          <w:color w:val="000000"/>
        </w:rPr>
      </w:pPr>
    </w:p>
    <w:p w14:paraId="438B58A1" w14:textId="77777777" w:rsidR="00FB1087" w:rsidRPr="00FB1087" w:rsidRDefault="00FB1087" w:rsidP="004F7AC9">
      <w:pPr>
        <w:jc w:val="both"/>
        <w:rPr>
          <w:b/>
          <w:bCs/>
          <w:iCs/>
          <w:color w:val="000000"/>
        </w:rPr>
      </w:pPr>
    </w:p>
    <w:p w14:paraId="53D3E7D6" w14:textId="77777777" w:rsidR="00E44BF6" w:rsidRDefault="00FB1087" w:rsidP="004F7AC9">
      <w:pPr>
        <w:ind w:firstLine="708"/>
        <w:jc w:val="both"/>
        <w:rPr>
          <w:color w:val="000000"/>
          <w:lang w:eastAsia="ar-SA"/>
        </w:rPr>
      </w:pPr>
      <w:r w:rsidRPr="00FB1087">
        <w:rPr>
          <w:bCs/>
          <w:iCs/>
          <w:color w:val="000000"/>
        </w:rPr>
        <w:t xml:space="preserve">Proszę o wypłatę stypendium </w:t>
      </w:r>
      <w:r w:rsidRPr="00FB1087">
        <w:rPr>
          <w:color w:val="000000"/>
          <w:lang w:eastAsia="ar-SA"/>
        </w:rPr>
        <w:t xml:space="preserve">przelewem na mój indywidualny rachunek bankowy wskazany w </w:t>
      </w:r>
      <w:proofErr w:type="spellStart"/>
      <w:r w:rsidRPr="00FB1087">
        <w:rPr>
          <w:color w:val="000000"/>
          <w:lang w:eastAsia="ar-SA"/>
        </w:rPr>
        <w:t>USOSweb</w:t>
      </w:r>
      <w:proofErr w:type="spellEnd"/>
      <w:r w:rsidRPr="00FB1087">
        <w:rPr>
          <w:color w:val="000000"/>
          <w:lang w:eastAsia="ar-SA"/>
        </w:rPr>
        <w:t xml:space="preserve">. </w:t>
      </w:r>
    </w:p>
    <w:p w14:paraId="0371E44C" w14:textId="77777777" w:rsidR="00FB1087" w:rsidRPr="00FB1087" w:rsidRDefault="00FB1087" w:rsidP="004F7AC9">
      <w:pPr>
        <w:ind w:firstLine="708"/>
        <w:jc w:val="both"/>
        <w:rPr>
          <w:color w:val="000000"/>
        </w:rPr>
      </w:pPr>
      <w:r w:rsidRPr="00FB1087">
        <w:rPr>
          <w:color w:val="000000"/>
        </w:rPr>
        <w:t>Zobowiązuję się do złożenia sprawozdania finansowo-merytorycznego z wyjazdu w ciągu 14 dni od powrotu do kraju. Jednocześnie oświadczam, że:</w:t>
      </w:r>
    </w:p>
    <w:p w14:paraId="434FEC22" w14:textId="77777777" w:rsidR="00FB1087" w:rsidRPr="00FB1087" w:rsidRDefault="00FB1087" w:rsidP="004F7AC9">
      <w:pPr>
        <w:jc w:val="both"/>
        <w:rPr>
          <w:color w:val="000000"/>
        </w:rPr>
      </w:pPr>
      <w:r w:rsidRPr="00FB1087">
        <w:rPr>
          <w:color w:val="000000"/>
        </w:rPr>
        <w:t>- w przypadku pobytu krótszego niż zadeklarowany zobowiązuję się do niezwłocznego zwrotu nienależnej części stypendium</w:t>
      </w:r>
      <w:r w:rsidR="0028033E">
        <w:rPr>
          <w:color w:val="000000"/>
        </w:rPr>
        <w:t>,</w:t>
      </w:r>
    </w:p>
    <w:p w14:paraId="6C22BADA" w14:textId="77777777" w:rsidR="00FB1087" w:rsidRDefault="00FB1087" w:rsidP="004F7AC9">
      <w:pPr>
        <w:jc w:val="both"/>
        <w:rPr>
          <w:bCs/>
          <w:color w:val="000000"/>
        </w:rPr>
      </w:pPr>
      <w:r w:rsidRPr="00FB1087">
        <w:rPr>
          <w:bCs/>
          <w:color w:val="000000"/>
        </w:rPr>
        <w:t>- posiadam na czas trwania wyjazdu właściwe ubezpieczenie oraz znam jego zakres i warunki.</w:t>
      </w:r>
    </w:p>
    <w:p w14:paraId="0B67299F" w14:textId="77777777" w:rsidR="008E4231" w:rsidRDefault="008E4231" w:rsidP="00FB1087">
      <w:pPr>
        <w:rPr>
          <w:bCs/>
          <w:color w:val="000000"/>
        </w:rPr>
      </w:pPr>
    </w:p>
    <w:p w14:paraId="0FB465F2" w14:textId="77777777" w:rsidR="004F7AC9" w:rsidRDefault="004F7AC9" w:rsidP="00FB1087">
      <w:pPr>
        <w:rPr>
          <w:bCs/>
          <w:color w:val="000000"/>
        </w:rPr>
      </w:pPr>
    </w:p>
    <w:p w14:paraId="16B7BCB3" w14:textId="77777777" w:rsidR="008E4231" w:rsidRPr="00B742E4" w:rsidRDefault="00E455D7" w:rsidP="008E4231">
      <w:pPr>
        <w:tabs>
          <w:tab w:val="left" w:pos="8461"/>
        </w:tabs>
        <w:jc w:val="right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…</w:t>
      </w:r>
      <w:r w:rsidR="008E4231">
        <w:rPr>
          <w:color w:val="000000"/>
          <w:sz w:val="20"/>
          <w:szCs w:val="20"/>
        </w:rPr>
        <w:t>........................</w:t>
      </w:r>
      <w:r w:rsidR="008E4231" w:rsidRPr="00B742E4">
        <w:rPr>
          <w:color w:val="000000"/>
          <w:sz w:val="20"/>
          <w:szCs w:val="20"/>
        </w:rPr>
        <w:t>..........................</w:t>
      </w:r>
    </w:p>
    <w:p w14:paraId="21CED2F4" w14:textId="77777777" w:rsidR="008E4231" w:rsidRDefault="008E4231" w:rsidP="008E4231">
      <w:pPr>
        <w:spacing w:line="160" w:lineRule="exact"/>
        <w:jc w:val="right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>p</w:t>
      </w:r>
      <w:r w:rsidRPr="00B742E4">
        <w:rPr>
          <w:i/>
          <w:color w:val="000000"/>
          <w:sz w:val="18"/>
          <w:szCs w:val="18"/>
        </w:rPr>
        <w:t>odpis osoby wyjeżdżającej</w:t>
      </w:r>
    </w:p>
    <w:p w14:paraId="167FAFC3" w14:textId="77777777" w:rsidR="008E4231" w:rsidRPr="00FB1087" w:rsidRDefault="008E4231" w:rsidP="00FB1087">
      <w:pPr>
        <w:rPr>
          <w:color w:val="000000"/>
        </w:rPr>
      </w:pPr>
    </w:p>
    <w:tbl>
      <w:tblPr>
        <w:tblW w:w="93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84"/>
      </w:tblGrid>
      <w:tr w:rsidR="002744E7" w:rsidRPr="00E455D7" w14:paraId="268F3556" w14:textId="77777777" w:rsidTr="004F7AC9">
        <w:trPr>
          <w:cantSplit/>
          <w:trHeight w:val="427"/>
        </w:trPr>
        <w:tc>
          <w:tcPr>
            <w:tcW w:w="93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68C81" w14:textId="77777777" w:rsidR="004E2E0D" w:rsidRPr="00B742E4" w:rsidRDefault="004E2E0D" w:rsidP="00327D57">
            <w:pPr>
              <w:tabs>
                <w:tab w:val="left" w:pos="3686"/>
                <w:tab w:val="left" w:pos="8222"/>
              </w:tabs>
              <w:spacing w:line="60" w:lineRule="exact"/>
              <w:rPr>
                <w:color w:val="000000"/>
                <w:sz w:val="20"/>
                <w:szCs w:val="20"/>
              </w:rPr>
            </w:pPr>
            <w:bookmarkStart w:id="1" w:name="_GoBack"/>
            <w:bookmarkEnd w:id="1"/>
          </w:p>
          <w:p w14:paraId="33C90156" w14:textId="77777777" w:rsidR="004E2E0D" w:rsidRPr="00B742E4" w:rsidRDefault="004E2E0D" w:rsidP="00327D57">
            <w:pPr>
              <w:tabs>
                <w:tab w:val="left" w:pos="3686"/>
                <w:tab w:val="left" w:pos="8222"/>
              </w:tabs>
              <w:spacing w:line="60" w:lineRule="exact"/>
              <w:rPr>
                <w:color w:val="000000"/>
                <w:sz w:val="20"/>
                <w:szCs w:val="20"/>
              </w:rPr>
            </w:pPr>
          </w:p>
          <w:p w14:paraId="41451D3A" w14:textId="77777777" w:rsidR="00327D9D" w:rsidRPr="008E4231" w:rsidRDefault="00327D57" w:rsidP="008E4231">
            <w:pPr>
              <w:tabs>
                <w:tab w:val="left" w:pos="3686"/>
                <w:tab w:val="left" w:pos="8222"/>
              </w:tabs>
              <w:spacing w:line="60" w:lineRule="exact"/>
              <w:rPr>
                <w:color w:val="000000"/>
                <w:sz w:val="20"/>
                <w:szCs w:val="20"/>
              </w:rPr>
            </w:pPr>
            <w:r w:rsidRPr="00B742E4">
              <w:rPr>
                <w:color w:val="000000"/>
                <w:sz w:val="20"/>
                <w:szCs w:val="20"/>
              </w:rPr>
              <w:t xml:space="preserve">       </w:t>
            </w:r>
            <w:r w:rsidR="00914FAA" w:rsidRPr="00B742E4">
              <w:rPr>
                <w:color w:val="000000"/>
                <w:sz w:val="20"/>
                <w:szCs w:val="20"/>
              </w:rPr>
              <w:t xml:space="preserve"> </w:t>
            </w:r>
          </w:p>
          <w:p w14:paraId="137F23DF" w14:textId="77777777" w:rsidR="00FB1087" w:rsidRPr="00E455D7" w:rsidRDefault="00FB1087" w:rsidP="00E4587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E455D7">
              <w:rPr>
                <w:b/>
                <w:i/>
                <w:color w:val="000000"/>
                <w:sz w:val="22"/>
                <w:szCs w:val="22"/>
              </w:rPr>
              <w:t>Wypełnia pracownik Biura Współpracy z Zagranicą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31"/>
              <w:gridCol w:w="851"/>
              <w:gridCol w:w="862"/>
              <w:gridCol w:w="839"/>
              <w:gridCol w:w="1210"/>
              <w:gridCol w:w="1007"/>
            </w:tblGrid>
            <w:tr w:rsidR="00E44BF6" w:rsidRPr="00E455D7" w14:paraId="015A8616" w14:textId="77777777" w:rsidTr="004F7AC9">
              <w:trPr>
                <w:trHeight w:val="400"/>
              </w:trPr>
              <w:tc>
                <w:tcPr>
                  <w:tcW w:w="4531" w:type="dxa"/>
                  <w:shd w:val="clear" w:color="auto" w:fill="auto"/>
                </w:tcPr>
                <w:p w14:paraId="0F8FE7C6" w14:textId="77777777" w:rsidR="00E44BF6" w:rsidRPr="00E455D7" w:rsidRDefault="00E44BF6" w:rsidP="00E45871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1EBB4E87" w14:textId="77777777" w:rsidR="00E44BF6" w:rsidRPr="00E455D7" w:rsidRDefault="00C053DA" w:rsidP="00EE4248">
                  <w:pPr>
                    <w:jc w:val="center"/>
                    <w:rPr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L</w:t>
                  </w:r>
                  <w:r w:rsidR="00E44BF6"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iczba</w:t>
                  </w:r>
                </w:p>
                <w:p w14:paraId="12C06258" w14:textId="77777777" w:rsidR="00E44BF6" w:rsidRPr="00E455D7" w:rsidRDefault="00E44BF6" w:rsidP="00EE4248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dni</w:t>
                  </w:r>
                </w:p>
              </w:tc>
              <w:tc>
                <w:tcPr>
                  <w:tcW w:w="862" w:type="dxa"/>
                  <w:shd w:val="clear" w:color="auto" w:fill="auto"/>
                  <w:vAlign w:val="center"/>
                </w:tcPr>
                <w:p w14:paraId="79898083" w14:textId="77777777" w:rsidR="00E44BF6" w:rsidRPr="00E455D7" w:rsidRDefault="00E44BF6" w:rsidP="00E45871">
                  <w:pPr>
                    <w:rPr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Stawka</w:t>
                  </w:r>
                </w:p>
                <w:p w14:paraId="2B142AC9" w14:textId="77777777" w:rsidR="00E44BF6" w:rsidRPr="00E455D7" w:rsidRDefault="00E44BF6" w:rsidP="00E45871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w walucie ……..</w:t>
                  </w:r>
                </w:p>
              </w:tc>
              <w:tc>
                <w:tcPr>
                  <w:tcW w:w="839" w:type="dxa"/>
                  <w:shd w:val="clear" w:color="auto" w:fill="auto"/>
                  <w:vAlign w:val="center"/>
                </w:tcPr>
                <w:p w14:paraId="3FBA2AF9" w14:textId="77777777" w:rsidR="00E44BF6" w:rsidRPr="00E455D7" w:rsidRDefault="00E44BF6" w:rsidP="00E45871">
                  <w:pPr>
                    <w:rPr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Kwota</w:t>
                  </w:r>
                </w:p>
                <w:p w14:paraId="640F7702" w14:textId="77777777" w:rsidR="00E44BF6" w:rsidRPr="00E455D7" w:rsidRDefault="00E44BF6" w:rsidP="00E44BF6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w walucie….</w:t>
                  </w:r>
                </w:p>
              </w:tc>
              <w:tc>
                <w:tcPr>
                  <w:tcW w:w="1210" w:type="dxa"/>
                  <w:shd w:val="clear" w:color="auto" w:fill="auto"/>
                  <w:vAlign w:val="center"/>
                </w:tcPr>
                <w:p w14:paraId="40557ECA" w14:textId="77777777" w:rsidR="00E44BF6" w:rsidRPr="00E455D7" w:rsidRDefault="00E44BF6" w:rsidP="00E45871">
                  <w:pPr>
                    <w:rPr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>Kurs  waluty w PLN *</w:t>
                  </w:r>
                </w:p>
              </w:tc>
              <w:tc>
                <w:tcPr>
                  <w:tcW w:w="1007" w:type="dxa"/>
                  <w:vAlign w:val="center"/>
                </w:tcPr>
                <w:p w14:paraId="2AEDD6EA" w14:textId="77777777" w:rsidR="00E44BF6" w:rsidRPr="00E455D7" w:rsidRDefault="00E44BF6" w:rsidP="00E45871">
                  <w:pPr>
                    <w:rPr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 xml:space="preserve">Kwota  stypendium w PLN </w:t>
                  </w:r>
                </w:p>
              </w:tc>
            </w:tr>
            <w:tr w:rsidR="00E44BF6" w:rsidRPr="00E455D7" w14:paraId="0B02B525" w14:textId="77777777" w:rsidTr="004F7AC9">
              <w:trPr>
                <w:trHeight w:val="387"/>
              </w:trPr>
              <w:tc>
                <w:tcPr>
                  <w:tcW w:w="4531" w:type="dxa"/>
                  <w:shd w:val="clear" w:color="auto" w:fill="auto"/>
                </w:tcPr>
                <w:p w14:paraId="08D69A84" w14:textId="77777777" w:rsidR="00E44BF6" w:rsidRPr="00E455D7" w:rsidRDefault="00E44BF6" w:rsidP="00EE77C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455D7">
                    <w:rPr>
                      <w:b/>
                      <w:bCs/>
                      <w:color w:val="000000"/>
                      <w:sz w:val="20"/>
                      <w:szCs w:val="20"/>
                    </w:rPr>
                    <w:t>Stypendium (</w:t>
                  </w:r>
                  <w:r w:rsidRPr="00E455D7">
                    <w:rPr>
                      <w:b/>
                      <w:bCs/>
                      <w:color w:val="000000"/>
                      <w:sz w:val="18"/>
                      <w:szCs w:val="18"/>
                    </w:rPr>
                    <w:t xml:space="preserve">obliczone jako iloczyn diet pobytowych określonych w </w:t>
                  </w:r>
                  <w:r w:rsidRPr="00E455D7">
                    <w:rPr>
                      <w:b/>
                      <w:color w:val="000000"/>
                      <w:sz w:val="18"/>
                      <w:szCs w:val="18"/>
                    </w:rPr>
                    <w:t>rozporządzeniu Ministra Pracy i Polityki Społecznej z dnia 29 stycznia 2013 roku i liczby dni pobytu)</w:t>
                  </w:r>
                </w:p>
              </w:tc>
              <w:tc>
                <w:tcPr>
                  <w:tcW w:w="851" w:type="dxa"/>
                  <w:shd w:val="clear" w:color="auto" w:fill="auto"/>
                </w:tcPr>
                <w:p w14:paraId="2BF266FD" w14:textId="77777777" w:rsidR="00E44BF6" w:rsidRPr="00E455D7" w:rsidRDefault="00E44BF6" w:rsidP="00EE4248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62" w:type="dxa"/>
                  <w:shd w:val="clear" w:color="auto" w:fill="auto"/>
                </w:tcPr>
                <w:p w14:paraId="0D65BD42" w14:textId="77777777" w:rsidR="00E44BF6" w:rsidRPr="00E455D7" w:rsidRDefault="00E44BF6" w:rsidP="00EE4248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39" w:type="dxa"/>
                  <w:shd w:val="clear" w:color="auto" w:fill="auto"/>
                </w:tcPr>
                <w:p w14:paraId="131A57CC" w14:textId="77777777" w:rsidR="00E44BF6" w:rsidRPr="00E455D7" w:rsidRDefault="00E44BF6" w:rsidP="00EE4248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10" w:type="dxa"/>
                  <w:shd w:val="clear" w:color="auto" w:fill="auto"/>
                </w:tcPr>
                <w:p w14:paraId="74A6DB86" w14:textId="77777777" w:rsidR="00E44BF6" w:rsidRPr="00E455D7" w:rsidRDefault="00E44BF6" w:rsidP="00EE4248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07" w:type="dxa"/>
                </w:tcPr>
                <w:p w14:paraId="4040A4E5" w14:textId="77777777" w:rsidR="00E44BF6" w:rsidRPr="00E455D7" w:rsidRDefault="00E44BF6" w:rsidP="00EE4248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44BF6" w:rsidRPr="00E455D7" w14:paraId="2158A80F" w14:textId="77777777" w:rsidTr="004F7AC9">
              <w:trPr>
                <w:trHeight w:val="408"/>
              </w:trPr>
              <w:tc>
                <w:tcPr>
                  <w:tcW w:w="6244" w:type="dxa"/>
                  <w:gridSpan w:val="3"/>
                  <w:shd w:val="clear" w:color="auto" w:fill="auto"/>
                  <w:vAlign w:val="center"/>
                </w:tcPr>
                <w:p w14:paraId="01EBF8A7" w14:textId="77777777" w:rsidR="00E44BF6" w:rsidRPr="00E455D7" w:rsidRDefault="00E44BF6" w:rsidP="00EE4248">
                  <w:pPr>
                    <w:jc w:val="right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455D7">
                    <w:rPr>
                      <w:b/>
                      <w:color w:val="000000"/>
                      <w:sz w:val="20"/>
                      <w:szCs w:val="20"/>
                    </w:rPr>
                    <w:t>DO WYPŁATY</w:t>
                  </w:r>
                </w:p>
              </w:tc>
              <w:tc>
                <w:tcPr>
                  <w:tcW w:w="839" w:type="dxa"/>
                  <w:shd w:val="clear" w:color="auto" w:fill="auto"/>
                </w:tcPr>
                <w:p w14:paraId="54AED896" w14:textId="77777777" w:rsidR="00E44BF6" w:rsidRPr="00E455D7" w:rsidRDefault="00E44BF6" w:rsidP="0022705A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10" w:type="dxa"/>
                  <w:shd w:val="clear" w:color="auto" w:fill="auto"/>
                </w:tcPr>
                <w:p w14:paraId="52B7DBFE" w14:textId="77777777" w:rsidR="00E44BF6" w:rsidRPr="00E455D7" w:rsidRDefault="00E44BF6" w:rsidP="0022705A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07" w:type="dxa"/>
                  <w:shd w:val="clear" w:color="auto" w:fill="auto"/>
                </w:tcPr>
                <w:p w14:paraId="727F8686" w14:textId="77777777" w:rsidR="00E44BF6" w:rsidRPr="00E455D7" w:rsidRDefault="00E44BF6" w:rsidP="0022705A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61341825" w14:textId="77777777" w:rsidR="00EE77C3" w:rsidRPr="00E455D7" w:rsidRDefault="00EE77C3" w:rsidP="00E45871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2744E7" w:rsidRPr="00E455D7" w14:paraId="436A5DDB" w14:textId="77777777" w:rsidTr="008E4231">
        <w:trPr>
          <w:cantSplit/>
          <w:trHeight w:hRule="exact" w:val="601"/>
        </w:trPr>
        <w:tc>
          <w:tcPr>
            <w:tcW w:w="9384" w:type="dxa"/>
            <w:tcBorders>
              <w:top w:val="nil"/>
              <w:left w:val="nil"/>
              <w:bottom w:val="nil"/>
              <w:right w:val="nil"/>
            </w:tcBorders>
          </w:tcPr>
          <w:p w14:paraId="5EFDDB50" w14:textId="77777777" w:rsidR="00FB1087" w:rsidRPr="00E455D7" w:rsidRDefault="00A45BF6" w:rsidP="00327D9D">
            <w:pPr>
              <w:spacing w:line="200" w:lineRule="exact"/>
              <w:jc w:val="both"/>
              <w:rPr>
                <w:smallCaps/>
                <w:color w:val="000000"/>
                <w:sz w:val="20"/>
                <w:szCs w:val="20"/>
              </w:rPr>
            </w:pPr>
            <w:r w:rsidRPr="00E455D7">
              <w:rPr>
                <w:i/>
                <w:color w:val="000000"/>
                <w:sz w:val="20"/>
                <w:szCs w:val="20"/>
              </w:rPr>
              <w:t xml:space="preserve">Wyjazd </w:t>
            </w:r>
            <w:r w:rsidR="00105CA4" w:rsidRPr="00E455D7">
              <w:rPr>
                <w:i/>
                <w:color w:val="000000"/>
                <w:sz w:val="20"/>
                <w:szCs w:val="20"/>
              </w:rPr>
              <w:t>współfinansowany ze środków</w:t>
            </w:r>
            <w:r w:rsidRPr="00E455D7">
              <w:rPr>
                <w:i/>
                <w:color w:val="000000"/>
                <w:sz w:val="20"/>
                <w:szCs w:val="20"/>
              </w:rPr>
              <w:t xml:space="preserve"> Europejskiego Funduszu Społecznego w ramach Programu Operacyjnego Wiedza Edukacja Rozwój 2014-2020,</w:t>
            </w:r>
            <w:r w:rsidR="009C137F" w:rsidRPr="00E455D7"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E455D7">
              <w:rPr>
                <w:i/>
                <w:color w:val="000000"/>
                <w:sz w:val="20"/>
                <w:szCs w:val="20"/>
              </w:rPr>
              <w:t>ścieżka 3</w:t>
            </w:r>
            <w:r w:rsidR="009C137F" w:rsidRPr="00E455D7">
              <w:rPr>
                <w:i/>
                <w:color w:val="000000"/>
                <w:sz w:val="20"/>
                <w:szCs w:val="20"/>
              </w:rPr>
              <w:t>.</w:t>
            </w:r>
            <w:r w:rsidRPr="00E455D7">
              <w:rPr>
                <w:i/>
                <w:color w:val="000000"/>
                <w:sz w:val="20"/>
                <w:szCs w:val="20"/>
              </w:rPr>
              <w:t>5</w:t>
            </w:r>
            <w:r w:rsidR="00D177A2" w:rsidRPr="00E455D7">
              <w:rPr>
                <w:smallCaps/>
                <w:color w:val="000000"/>
                <w:sz w:val="20"/>
                <w:szCs w:val="20"/>
              </w:rPr>
              <w:t>.</w:t>
            </w:r>
          </w:p>
          <w:p w14:paraId="4BD3794F" w14:textId="77777777" w:rsidR="00FB1087" w:rsidRPr="00E455D7" w:rsidRDefault="00FB1087" w:rsidP="003E2D3E">
            <w:pPr>
              <w:tabs>
                <w:tab w:val="left" w:pos="3686"/>
                <w:tab w:val="left" w:pos="8222"/>
              </w:tabs>
              <w:spacing w:line="360" w:lineRule="auto"/>
              <w:rPr>
                <w:b/>
                <w:smallCaps/>
                <w:color w:val="000000"/>
                <w:sz w:val="20"/>
                <w:szCs w:val="20"/>
              </w:rPr>
            </w:pPr>
          </w:p>
          <w:p w14:paraId="0AE19F19" w14:textId="77777777" w:rsidR="00FB1087" w:rsidRPr="00E455D7" w:rsidRDefault="00FB1087" w:rsidP="00FB1087">
            <w:pPr>
              <w:tabs>
                <w:tab w:val="left" w:pos="3686"/>
                <w:tab w:val="left" w:pos="8222"/>
              </w:tabs>
              <w:spacing w:line="360" w:lineRule="auto"/>
              <w:jc w:val="right"/>
              <w:rPr>
                <w:b/>
                <w:smallCaps/>
                <w:color w:val="000000"/>
                <w:sz w:val="20"/>
                <w:szCs w:val="20"/>
              </w:rPr>
            </w:pPr>
          </w:p>
          <w:p w14:paraId="0CA13BEE" w14:textId="77777777" w:rsidR="00B16086" w:rsidRPr="00E455D7" w:rsidRDefault="00B16086" w:rsidP="003E2D3E">
            <w:pPr>
              <w:tabs>
                <w:tab w:val="left" w:pos="3686"/>
                <w:tab w:val="left" w:pos="8222"/>
              </w:tabs>
              <w:spacing w:line="360" w:lineRule="auto"/>
              <w:rPr>
                <w:b/>
                <w:smallCaps/>
                <w:color w:val="000000"/>
                <w:sz w:val="20"/>
                <w:szCs w:val="20"/>
              </w:rPr>
            </w:pPr>
          </w:p>
          <w:p w14:paraId="2084D5A1" w14:textId="77777777" w:rsidR="00D177A2" w:rsidRPr="00E455D7" w:rsidRDefault="00D177A2" w:rsidP="003E2D3E">
            <w:pPr>
              <w:tabs>
                <w:tab w:val="left" w:pos="3686"/>
                <w:tab w:val="left" w:pos="8222"/>
              </w:tabs>
              <w:spacing w:line="360" w:lineRule="auto"/>
              <w:rPr>
                <w:b/>
                <w:smallCaps/>
                <w:color w:val="000000"/>
                <w:sz w:val="20"/>
                <w:szCs w:val="20"/>
              </w:rPr>
            </w:pPr>
          </w:p>
          <w:p w14:paraId="230455DC" w14:textId="77777777" w:rsidR="00D177A2" w:rsidRPr="00E455D7" w:rsidRDefault="00D177A2" w:rsidP="003E2D3E">
            <w:pPr>
              <w:tabs>
                <w:tab w:val="left" w:pos="3686"/>
                <w:tab w:val="left" w:pos="8222"/>
              </w:tabs>
              <w:spacing w:line="360" w:lineRule="auto"/>
              <w:rPr>
                <w:b/>
                <w:smallCaps/>
                <w:color w:val="000000"/>
                <w:sz w:val="20"/>
                <w:szCs w:val="20"/>
              </w:rPr>
            </w:pPr>
          </w:p>
          <w:p w14:paraId="785EA0A0" w14:textId="77777777" w:rsidR="00D177A2" w:rsidRPr="00E455D7" w:rsidRDefault="00D177A2" w:rsidP="003E2D3E">
            <w:pPr>
              <w:tabs>
                <w:tab w:val="left" w:pos="3686"/>
                <w:tab w:val="left" w:pos="8222"/>
              </w:tabs>
              <w:spacing w:line="360" w:lineRule="auto"/>
              <w:rPr>
                <w:b/>
                <w:smallCaps/>
                <w:color w:val="000000"/>
                <w:sz w:val="20"/>
                <w:szCs w:val="20"/>
              </w:rPr>
            </w:pPr>
          </w:p>
          <w:p w14:paraId="614513CF" w14:textId="77777777" w:rsidR="00A45BF6" w:rsidRPr="00E455D7" w:rsidRDefault="00A45BF6" w:rsidP="003E2D3E">
            <w:pPr>
              <w:tabs>
                <w:tab w:val="left" w:pos="3686"/>
                <w:tab w:val="left" w:pos="8222"/>
              </w:tabs>
              <w:spacing w:line="360" w:lineRule="auto"/>
              <w:rPr>
                <w:color w:val="000000"/>
                <w:sz w:val="20"/>
                <w:szCs w:val="20"/>
              </w:rPr>
            </w:pPr>
          </w:p>
          <w:p w14:paraId="3215C571" w14:textId="77777777" w:rsidR="00D177A2" w:rsidRPr="00E455D7" w:rsidRDefault="00D177A2" w:rsidP="00D177A2">
            <w:pPr>
              <w:rPr>
                <w:sz w:val="20"/>
                <w:szCs w:val="20"/>
              </w:rPr>
            </w:pPr>
          </w:p>
          <w:p w14:paraId="08444058" w14:textId="77777777" w:rsidR="00D177A2" w:rsidRPr="00E455D7" w:rsidRDefault="00B16086" w:rsidP="00B16086">
            <w:pPr>
              <w:tabs>
                <w:tab w:val="left" w:pos="6362"/>
              </w:tabs>
              <w:rPr>
                <w:sz w:val="20"/>
                <w:szCs w:val="20"/>
              </w:rPr>
            </w:pPr>
            <w:r w:rsidRPr="00E455D7">
              <w:rPr>
                <w:sz w:val="20"/>
                <w:szCs w:val="20"/>
              </w:rPr>
              <w:tab/>
            </w:r>
          </w:p>
          <w:p w14:paraId="3D651D9A" w14:textId="77777777" w:rsidR="00D177A2" w:rsidRPr="00E455D7" w:rsidRDefault="00D177A2" w:rsidP="00D177A2">
            <w:pPr>
              <w:rPr>
                <w:sz w:val="20"/>
                <w:szCs w:val="20"/>
              </w:rPr>
            </w:pPr>
          </w:p>
          <w:p w14:paraId="6B2D682C" w14:textId="77777777" w:rsidR="00D177A2" w:rsidRPr="00E455D7" w:rsidRDefault="00D177A2" w:rsidP="00D177A2">
            <w:pPr>
              <w:rPr>
                <w:sz w:val="20"/>
                <w:szCs w:val="20"/>
              </w:rPr>
            </w:pPr>
          </w:p>
          <w:p w14:paraId="480247E9" w14:textId="77777777" w:rsidR="00D177A2" w:rsidRPr="00E455D7" w:rsidRDefault="00D177A2" w:rsidP="00D177A2">
            <w:pPr>
              <w:rPr>
                <w:sz w:val="20"/>
                <w:szCs w:val="20"/>
              </w:rPr>
            </w:pPr>
          </w:p>
          <w:p w14:paraId="1A8D8D17" w14:textId="77777777" w:rsidR="00D177A2" w:rsidRPr="00E455D7" w:rsidRDefault="00D177A2" w:rsidP="00D177A2">
            <w:pPr>
              <w:tabs>
                <w:tab w:val="left" w:pos="8414"/>
              </w:tabs>
              <w:rPr>
                <w:sz w:val="20"/>
                <w:szCs w:val="20"/>
              </w:rPr>
            </w:pPr>
            <w:r w:rsidRPr="00E455D7">
              <w:rPr>
                <w:sz w:val="20"/>
                <w:szCs w:val="20"/>
              </w:rPr>
              <w:tab/>
            </w:r>
          </w:p>
        </w:tc>
      </w:tr>
    </w:tbl>
    <w:bookmarkEnd w:id="0"/>
    <w:p w14:paraId="629F84BB" w14:textId="24A02F22" w:rsidR="00E45871" w:rsidRDefault="0014319B" w:rsidP="00E44BF6">
      <w:pPr>
        <w:rPr>
          <w:sz w:val="22"/>
          <w:szCs w:val="22"/>
        </w:rPr>
      </w:pPr>
      <w:r>
        <w:rPr>
          <w:sz w:val="22"/>
          <w:szCs w:val="22"/>
        </w:rPr>
        <w:t>*Tabela nr 077/A/NBP/2019 z dnia 2019-04-18</w:t>
      </w:r>
    </w:p>
    <w:p w14:paraId="15CF69BD" w14:textId="511836F9" w:rsidR="00D5207F" w:rsidRPr="00D5207F" w:rsidRDefault="00F82510" w:rsidP="00E44BF6">
      <w:r>
        <w:rPr>
          <w:sz w:val="22"/>
          <w:szCs w:val="22"/>
        </w:rPr>
        <w:t>**Prosimy o niezszywanie dokumentów</w:t>
      </w:r>
      <w:r w:rsidR="00D5207F">
        <w:rPr>
          <w:sz w:val="22"/>
          <w:szCs w:val="22"/>
        </w:rPr>
        <w:t xml:space="preserve"> </w:t>
      </w:r>
      <w:r w:rsidR="00D5207F">
        <w:t>zszywaczem</w:t>
      </w:r>
    </w:p>
    <w:p w14:paraId="1CB3E289" w14:textId="77777777" w:rsidR="004F7AC9" w:rsidRDefault="004F7AC9" w:rsidP="004F7AC9">
      <w:pPr>
        <w:rPr>
          <w:bCs/>
        </w:rPr>
      </w:pPr>
    </w:p>
    <w:p w14:paraId="3C066B20" w14:textId="77777777" w:rsidR="005E7237" w:rsidRPr="004F7AC9" w:rsidRDefault="00E455D7" w:rsidP="004F7AC9">
      <w:pPr>
        <w:jc w:val="right"/>
        <w:rPr>
          <w:bCs/>
          <w:sz w:val="18"/>
          <w:szCs w:val="18"/>
        </w:rPr>
      </w:pPr>
      <w:r>
        <w:rPr>
          <w:bCs/>
        </w:rPr>
        <w:t>……</w:t>
      </w:r>
      <w:r w:rsidR="004F7AC9">
        <w:rPr>
          <w:bCs/>
        </w:rPr>
        <w:t>….</w:t>
      </w:r>
      <w:r w:rsidR="005E7237" w:rsidRPr="004F7AC9">
        <w:rPr>
          <w:bCs/>
          <w:sz w:val="18"/>
          <w:szCs w:val="18"/>
        </w:rPr>
        <w:t>…………………………….</w:t>
      </w:r>
    </w:p>
    <w:p w14:paraId="5D487DCB" w14:textId="77777777" w:rsidR="004F7AC9" w:rsidRPr="004F7AC9" w:rsidRDefault="005E7237" w:rsidP="004F7AC9">
      <w:pPr>
        <w:jc w:val="right"/>
        <w:rPr>
          <w:i/>
          <w:sz w:val="18"/>
          <w:szCs w:val="18"/>
        </w:rPr>
      </w:pPr>
      <w:r w:rsidRPr="004F7AC9">
        <w:rPr>
          <w:bCs/>
          <w:i/>
          <w:sz w:val="18"/>
          <w:szCs w:val="18"/>
        </w:rPr>
        <w:t xml:space="preserve">podpis </w:t>
      </w:r>
      <w:r w:rsidR="004F7AC9">
        <w:rPr>
          <w:bCs/>
          <w:i/>
          <w:sz w:val="18"/>
          <w:szCs w:val="18"/>
        </w:rPr>
        <w:t>Pełnomocnika Kwestora</w:t>
      </w:r>
      <w:r w:rsidR="00E455D7">
        <w:rPr>
          <w:bCs/>
          <w:i/>
          <w:sz w:val="18"/>
          <w:szCs w:val="18"/>
        </w:rPr>
        <w:t xml:space="preserve"> BWZ</w:t>
      </w:r>
    </w:p>
    <w:sectPr w:rsidR="004F7AC9" w:rsidRPr="004F7AC9" w:rsidSect="006665DC">
      <w:headerReference w:type="default" r:id="rId7"/>
      <w:footerReference w:type="default" r:id="rId8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F32D6" w14:textId="77777777" w:rsidR="00507E38" w:rsidRDefault="00507E38" w:rsidP="00B742E4">
      <w:r>
        <w:separator/>
      </w:r>
    </w:p>
  </w:endnote>
  <w:endnote w:type="continuationSeparator" w:id="0">
    <w:p w14:paraId="4583C9D9" w14:textId="77777777" w:rsidR="00507E38" w:rsidRDefault="00507E38" w:rsidP="00B74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9BE04" w14:textId="77777777" w:rsidR="00B742E4" w:rsidRDefault="00B742E4" w:rsidP="00B742E4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83E20" w14:textId="77777777" w:rsidR="00507E38" w:rsidRDefault="00507E38" w:rsidP="00B742E4">
      <w:r>
        <w:separator/>
      </w:r>
    </w:p>
  </w:footnote>
  <w:footnote w:type="continuationSeparator" w:id="0">
    <w:p w14:paraId="41F71FB2" w14:textId="77777777" w:rsidR="00507E38" w:rsidRDefault="00507E38" w:rsidP="00B742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A8E9E" w14:textId="77777777" w:rsidR="006665DC" w:rsidRPr="002744E7" w:rsidRDefault="006665DC" w:rsidP="006665DC">
    <w:pPr>
      <w:pStyle w:val="Nagwek"/>
      <w:jc w:val="right"/>
    </w:pPr>
    <w:r>
      <w:rPr>
        <w:noProof/>
      </w:rPr>
      <w:pict w14:anchorId="6B2DE1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32.75pt;height:44.25pt">
          <v:imagedata r:id="rId1" o:title=""/>
        </v:shape>
      </w:pict>
    </w:r>
    <w:r>
      <w:tab/>
    </w:r>
    <w:r>
      <w:tab/>
    </w:r>
  </w:p>
  <w:p w14:paraId="3DAE100D" w14:textId="77777777" w:rsidR="006665DC" w:rsidRDefault="006665D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953DA7"/>
    <w:multiLevelType w:val="hybridMultilevel"/>
    <w:tmpl w:val="0E1C83C6"/>
    <w:lvl w:ilvl="0" w:tplc="D40E95C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zYEMkyNzUyNjJR0lIJTi4sz8/NACoxqAcP84XMsAAAA"/>
  </w:docVars>
  <w:rsids>
    <w:rsidRoot w:val="00E45871"/>
    <w:rsid w:val="00006B7F"/>
    <w:rsid w:val="00012F66"/>
    <w:rsid w:val="00013331"/>
    <w:rsid w:val="00020630"/>
    <w:rsid w:val="00024810"/>
    <w:rsid w:val="00055ABE"/>
    <w:rsid w:val="00057E90"/>
    <w:rsid w:val="000635D9"/>
    <w:rsid w:val="00076F3E"/>
    <w:rsid w:val="000806B8"/>
    <w:rsid w:val="00097D3C"/>
    <w:rsid w:val="000A4251"/>
    <w:rsid w:val="000B71FA"/>
    <w:rsid w:val="001011FF"/>
    <w:rsid w:val="00105CA4"/>
    <w:rsid w:val="00116D5E"/>
    <w:rsid w:val="001236E5"/>
    <w:rsid w:val="0013406A"/>
    <w:rsid w:val="0014319B"/>
    <w:rsid w:val="00144449"/>
    <w:rsid w:val="00155691"/>
    <w:rsid w:val="00181A52"/>
    <w:rsid w:val="00194053"/>
    <w:rsid w:val="001A14B1"/>
    <w:rsid w:val="001C2A09"/>
    <w:rsid w:val="001D46BE"/>
    <w:rsid w:val="001D600F"/>
    <w:rsid w:val="00203E9C"/>
    <w:rsid w:val="00210F64"/>
    <w:rsid w:val="00215F53"/>
    <w:rsid w:val="00220924"/>
    <w:rsid w:val="0022705A"/>
    <w:rsid w:val="00246F8E"/>
    <w:rsid w:val="0025146E"/>
    <w:rsid w:val="00272E5B"/>
    <w:rsid w:val="002744E7"/>
    <w:rsid w:val="0028033E"/>
    <w:rsid w:val="002B1C90"/>
    <w:rsid w:val="002D16ED"/>
    <w:rsid w:val="002D2A68"/>
    <w:rsid w:val="002F1181"/>
    <w:rsid w:val="002F2764"/>
    <w:rsid w:val="00327D57"/>
    <w:rsid w:val="00327D9D"/>
    <w:rsid w:val="003350C9"/>
    <w:rsid w:val="0033627D"/>
    <w:rsid w:val="0034307B"/>
    <w:rsid w:val="00346377"/>
    <w:rsid w:val="00346E4D"/>
    <w:rsid w:val="00363C89"/>
    <w:rsid w:val="00381624"/>
    <w:rsid w:val="003941BC"/>
    <w:rsid w:val="003D4631"/>
    <w:rsid w:val="003E2D3E"/>
    <w:rsid w:val="003F0EFC"/>
    <w:rsid w:val="004043D8"/>
    <w:rsid w:val="00425752"/>
    <w:rsid w:val="00425EBE"/>
    <w:rsid w:val="00432D35"/>
    <w:rsid w:val="00436EE9"/>
    <w:rsid w:val="00457111"/>
    <w:rsid w:val="004713AA"/>
    <w:rsid w:val="00471C53"/>
    <w:rsid w:val="00473042"/>
    <w:rsid w:val="004869C8"/>
    <w:rsid w:val="004A35C0"/>
    <w:rsid w:val="004B39F8"/>
    <w:rsid w:val="004E18B7"/>
    <w:rsid w:val="004E2DF1"/>
    <w:rsid w:val="004E2E0D"/>
    <w:rsid w:val="004E4C7B"/>
    <w:rsid w:val="004E631E"/>
    <w:rsid w:val="004F3CDD"/>
    <w:rsid w:val="004F5700"/>
    <w:rsid w:val="004F7AC9"/>
    <w:rsid w:val="00507E38"/>
    <w:rsid w:val="005129EB"/>
    <w:rsid w:val="00514F69"/>
    <w:rsid w:val="00531FA9"/>
    <w:rsid w:val="00541103"/>
    <w:rsid w:val="005539C8"/>
    <w:rsid w:val="00564CCD"/>
    <w:rsid w:val="0058470E"/>
    <w:rsid w:val="00590851"/>
    <w:rsid w:val="0059098F"/>
    <w:rsid w:val="005A0E1D"/>
    <w:rsid w:val="005B34F0"/>
    <w:rsid w:val="005C552D"/>
    <w:rsid w:val="005E4D08"/>
    <w:rsid w:val="005E7237"/>
    <w:rsid w:val="0061387A"/>
    <w:rsid w:val="00630C7A"/>
    <w:rsid w:val="00635FAB"/>
    <w:rsid w:val="0064383F"/>
    <w:rsid w:val="006505BC"/>
    <w:rsid w:val="006524AC"/>
    <w:rsid w:val="006665DC"/>
    <w:rsid w:val="006947C4"/>
    <w:rsid w:val="00695BD0"/>
    <w:rsid w:val="006A2924"/>
    <w:rsid w:val="006C25CF"/>
    <w:rsid w:val="00701E2D"/>
    <w:rsid w:val="007020EF"/>
    <w:rsid w:val="00710D0A"/>
    <w:rsid w:val="00716DB9"/>
    <w:rsid w:val="00735640"/>
    <w:rsid w:val="00741AA6"/>
    <w:rsid w:val="00760CA9"/>
    <w:rsid w:val="007628A8"/>
    <w:rsid w:val="00775CCC"/>
    <w:rsid w:val="007862EF"/>
    <w:rsid w:val="00795C3F"/>
    <w:rsid w:val="007B17CE"/>
    <w:rsid w:val="007D4972"/>
    <w:rsid w:val="007E1C03"/>
    <w:rsid w:val="0080459C"/>
    <w:rsid w:val="008107DF"/>
    <w:rsid w:val="0082110D"/>
    <w:rsid w:val="00824BEA"/>
    <w:rsid w:val="00826292"/>
    <w:rsid w:val="00826AA3"/>
    <w:rsid w:val="00863837"/>
    <w:rsid w:val="008B0AE8"/>
    <w:rsid w:val="008B79D6"/>
    <w:rsid w:val="008C141E"/>
    <w:rsid w:val="008D1185"/>
    <w:rsid w:val="008D40A0"/>
    <w:rsid w:val="008D7A65"/>
    <w:rsid w:val="008E4231"/>
    <w:rsid w:val="008E450B"/>
    <w:rsid w:val="008F0F90"/>
    <w:rsid w:val="008F1049"/>
    <w:rsid w:val="009000F5"/>
    <w:rsid w:val="00903E8D"/>
    <w:rsid w:val="00911354"/>
    <w:rsid w:val="0091378C"/>
    <w:rsid w:val="00914FAA"/>
    <w:rsid w:val="00915FC6"/>
    <w:rsid w:val="00930376"/>
    <w:rsid w:val="00934DFA"/>
    <w:rsid w:val="00960458"/>
    <w:rsid w:val="00966188"/>
    <w:rsid w:val="00973CE8"/>
    <w:rsid w:val="00976184"/>
    <w:rsid w:val="0098638D"/>
    <w:rsid w:val="0099141C"/>
    <w:rsid w:val="00991D74"/>
    <w:rsid w:val="009A0784"/>
    <w:rsid w:val="009A0C47"/>
    <w:rsid w:val="009A6DA2"/>
    <w:rsid w:val="009C137F"/>
    <w:rsid w:val="009D15A4"/>
    <w:rsid w:val="009E290C"/>
    <w:rsid w:val="009E4A58"/>
    <w:rsid w:val="00A314E4"/>
    <w:rsid w:val="00A32019"/>
    <w:rsid w:val="00A450B5"/>
    <w:rsid w:val="00A45BF6"/>
    <w:rsid w:val="00A517A5"/>
    <w:rsid w:val="00A546FD"/>
    <w:rsid w:val="00A61863"/>
    <w:rsid w:val="00A62D30"/>
    <w:rsid w:val="00A7543E"/>
    <w:rsid w:val="00A862B3"/>
    <w:rsid w:val="00A9712D"/>
    <w:rsid w:val="00AA44F4"/>
    <w:rsid w:val="00AC14A1"/>
    <w:rsid w:val="00AC5AE9"/>
    <w:rsid w:val="00AD0FAD"/>
    <w:rsid w:val="00AF280D"/>
    <w:rsid w:val="00AF329C"/>
    <w:rsid w:val="00B014F3"/>
    <w:rsid w:val="00B07923"/>
    <w:rsid w:val="00B16086"/>
    <w:rsid w:val="00B247F4"/>
    <w:rsid w:val="00B3218B"/>
    <w:rsid w:val="00B46EF1"/>
    <w:rsid w:val="00B7301E"/>
    <w:rsid w:val="00B742E4"/>
    <w:rsid w:val="00B9702A"/>
    <w:rsid w:val="00BA6FAF"/>
    <w:rsid w:val="00BA7F23"/>
    <w:rsid w:val="00BE1B3C"/>
    <w:rsid w:val="00BF29B1"/>
    <w:rsid w:val="00BF72B9"/>
    <w:rsid w:val="00C053DA"/>
    <w:rsid w:val="00C20882"/>
    <w:rsid w:val="00C2605B"/>
    <w:rsid w:val="00C32234"/>
    <w:rsid w:val="00C34C84"/>
    <w:rsid w:val="00C523F4"/>
    <w:rsid w:val="00C83029"/>
    <w:rsid w:val="00C957E0"/>
    <w:rsid w:val="00CA7A54"/>
    <w:rsid w:val="00CE1081"/>
    <w:rsid w:val="00CE1DF6"/>
    <w:rsid w:val="00CE7D63"/>
    <w:rsid w:val="00CF2813"/>
    <w:rsid w:val="00CF2F30"/>
    <w:rsid w:val="00D113CA"/>
    <w:rsid w:val="00D13102"/>
    <w:rsid w:val="00D177A2"/>
    <w:rsid w:val="00D2768F"/>
    <w:rsid w:val="00D34C93"/>
    <w:rsid w:val="00D463A8"/>
    <w:rsid w:val="00D4758E"/>
    <w:rsid w:val="00D5207F"/>
    <w:rsid w:val="00D85409"/>
    <w:rsid w:val="00D92A8E"/>
    <w:rsid w:val="00D94E4A"/>
    <w:rsid w:val="00D97531"/>
    <w:rsid w:val="00DA6004"/>
    <w:rsid w:val="00DC3290"/>
    <w:rsid w:val="00DC3FED"/>
    <w:rsid w:val="00DC57E5"/>
    <w:rsid w:val="00DF7160"/>
    <w:rsid w:val="00E0066E"/>
    <w:rsid w:val="00E15541"/>
    <w:rsid w:val="00E2465A"/>
    <w:rsid w:val="00E3383A"/>
    <w:rsid w:val="00E35FEA"/>
    <w:rsid w:val="00E44BF6"/>
    <w:rsid w:val="00E455D7"/>
    <w:rsid w:val="00E45871"/>
    <w:rsid w:val="00E503CD"/>
    <w:rsid w:val="00E61536"/>
    <w:rsid w:val="00E71D24"/>
    <w:rsid w:val="00E9704F"/>
    <w:rsid w:val="00EA0894"/>
    <w:rsid w:val="00EA0A5D"/>
    <w:rsid w:val="00EA24F7"/>
    <w:rsid w:val="00EB3C21"/>
    <w:rsid w:val="00EB3C8B"/>
    <w:rsid w:val="00EE4248"/>
    <w:rsid w:val="00EE77C3"/>
    <w:rsid w:val="00F013EB"/>
    <w:rsid w:val="00F0354C"/>
    <w:rsid w:val="00F311ED"/>
    <w:rsid w:val="00F46948"/>
    <w:rsid w:val="00F5063C"/>
    <w:rsid w:val="00F559CE"/>
    <w:rsid w:val="00F82510"/>
    <w:rsid w:val="00FA5690"/>
    <w:rsid w:val="00FB1087"/>
    <w:rsid w:val="00FB4F89"/>
    <w:rsid w:val="00FE1F3C"/>
    <w:rsid w:val="00FE2AC6"/>
    <w:rsid w:val="00FE6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CCAEC5"/>
  <w15:chartTrackingRefBased/>
  <w15:docId w15:val="{5065802F-72B6-452F-BE1D-532A4198A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4587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E45871"/>
    <w:pPr>
      <w:keepNext/>
      <w:jc w:val="center"/>
      <w:outlineLvl w:val="0"/>
    </w:pPr>
    <w:rPr>
      <w:b/>
      <w:bCs/>
      <w:u w:val="single"/>
    </w:rPr>
  </w:style>
  <w:style w:type="paragraph" w:styleId="Nagwek3">
    <w:name w:val="heading 3"/>
    <w:basedOn w:val="Normalny"/>
    <w:next w:val="Normalny"/>
    <w:qFormat/>
    <w:rsid w:val="00E45871"/>
    <w:pPr>
      <w:keepNext/>
      <w:jc w:val="right"/>
      <w:outlineLvl w:val="2"/>
    </w:pPr>
    <w:rPr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komentarza">
    <w:name w:val="annotation text"/>
    <w:basedOn w:val="Normalny"/>
    <w:link w:val="TekstkomentarzaZnak"/>
    <w:semiHidden/>
    <w:rsid w:val="00E45871"/>
    <w:rPr>
      <w:sz w:val="20"/>
      <w:szCs w:val="20"/>
    </w:rPr>
  </w:style>
  <w:style w:type="paragraph" w:styleId="Tytu">
    <w:name w:val="Title"/>
    <w:basedOn w:val="Normalny"/>
    <w:link w:val="TytuZnak"/>
    <w:qFormat/>
    <w:rsid w:val="00C2605B"/>
    <w:pPr>
      <w:jc w:val="center"/>
    </w:pPr>
    <w:rPr>
      <w:b/>
      <w:bCs/>
    </w:rPr>
  </w:style>
  <w:style w:type="character" w:styleId="Pogrubienie">
    <w:name w:val="Strong"/>
    <w:qFormat/>
    <w:rsid w:val="00B247F4"/>
    <w:rPr>
      <w:b/>
      <w:bCs/>
    </w:rPr>
  </w:style>
  <w:style w:type="paragraph" w:styleId="Tekstdymka">
    <w:name w:val="Balloon Text"/>
    <w:basedOn w:val="Normalny"/>
    <w:link w:val="TekstdymkaZnak"/>
    <w:rsid w:val="001C2A0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1C2A09"/>
    <w:rPr>
      <w:rFonts w:ascii="Segoe UI" w:hAnsi="Segoe UI" w:cs="Segoe UI"/>
      <w:sz w:val="18"/>
      <w:szCs w:val="18"/>
    </w:rPr>
  </w:style>
  <w:style w:type="character" w:customStyle="1" w:styleId="TytuZnak">
    <w:name w:val="Tytuł Znak"/>
    <w:link w:val="Tytu"/>
    <w:rsid w:val="00116D5E"/>
    <w:rPr>
      <w:b/>
      <w:bCs/>
      <w:sz w:val="24"/>
      <w:szCs w:val="24"/>
    </w:rPr>
  </w:style>
  <w:style w:type="paragraph" w:styleId="Nagwek">
    <w:name w:val="header"/>
    <w:basedOn w:val="Normalny"/>
    <w:link w:val="NagwekZnak"/>
    <w:rsid w:val="002744E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2744E7"/>
    <w:rPr>
      <w:sz w:val="24"/>
      <w:szCs w:val="24"/>
    </w:rPr>
  </w:style>
  <w:style w:type="character" w:styleId="Odwoaniedokomentarza">
    <w:name w:val="annotation reference"/>
    <w:rsid w:val="009C137F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9C137F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C137F"/>
  </w:style>
  <w:style w:type="character" w:customStyle="1" w:styleId="TematkomentarzaZnak">
    <w:name w:val="Temat komentarza Znak"/>
    <w:link w:val="Tematkomentarza"/>
    <w:rsid w:val="009C137F"/>
    <w:rPr>
      <w:b/>
      <w:bCs/>
    </w:rPr>
  </w:style>
  <w:style w:type="paragraph" w:styleId="Stopka">
    <w:name w:val="footer"/>
    <w:basedOn w:val="Normalny"/>
    <w:link w:val="StopkaZnak"/>
    <w:uiPriority w:val="99"/>
    <w:rsid w:val="00B742E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B742E4"/>
    <w:rPr>
      <w:sz w:val="24"/>
      <w:szCs w:val="24"/>
    </w:rPr>
  </w:style>
  <w:style w:type="table" w:styleId="Tabela-Siatka">
    <w:name w:val="Table Grid"/>
    <w:basedOn w:val="Standardowy"/>
    <w:rsid w:val="00EE77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1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, nazwisko, stanowisko</vt:lpstr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, nazwisko, stanowisko</dc:title>
  <dc:subject/>
  <dc:creator>Helena Królikowska</dc:creator>
  <cp:keywords/>
  <dc:description/>
  <cp:lastModifiedBy>Maksymilian Sas</cp:lastModifiedBy>
  <cp:revision>4</cp:revision>
  <cp:lastPrinted>2019-03-05T09:31:00Z</cp:lastPrinted>
  <dcterms:created xsi:type="dcterms:W3CDTF">2019-06-28T12:30:00Z</dcterms:created>
  <dcterms:modified xsi:type="dcterms:W3CDTF">2019-06-28T12:37:00Z</dcterms:modified>
</cp:coreProperties>
</file>